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73F379" w14:textId="77777777" w:rsidR="00B56AA1" w:rsidRPr="00FD4B31" w:rsidRDefault="00B56AA1" w:rsidP="00D57113">
      <w:pPr>
        <w:spacing w:after="0" w:line="240" w:lineRule="auto"/>
        <w:jc w:val="center"/>
        <w:rPr>
          <w:b/>
          <w:sz w:val="26"/>
          <w:lang w:val="en-US"/>
        </w:rPr>
      </w:pPr>
      <w:r>
        <w:rPr>
          <w:b/>
          <w:sz w:val="26"/>
          <w:lang w:val="id-ID"/>
        </w:rPr>
        <w:t>BERITA ACARA</w:t>
      </w:r>
      <w:r w:rsidR="00931D80">
        <w:rPr>
          <w:b/>
          <w:sz w:val="26"/>
          <w:lang w:val="id-ID"/>
        </w:rPr>
        <w:t xml:space="preserve"> </w:t>
      </w:r>
      <w:r>
        <w:rPr>
          <w:b/>
          <w:sz w:val="26"/>
          <w:lang w:val="id-ID"/>
        </w:rPr>
        <w:t xml:space="preserve">PENERAPAN </w:t>
      </w:r>
      <w:r w:rsidR="00FD4B31">
        <w:rPr>
          <w:b/>
          <w:sz w:val="26"/>
          <w:lang w:val="en-US"/>
        </w:rPr>
        <w:t>KONTEN</w:t>
      </w:r>
    </w:p>
    <w:p w14:paraId="03503FA7" w14:textId="77777777" w:rsidR="00A81B0C" w:rsidRDefault="00A81B0C" w:rsidP="00D57113">
      <w:pPr>
        <w:spacing w:after="0" w:line="240" w:lineRule="auto"/>
        <w:jc w:val="center"/>
      </w:pPr>
    </w:p>
    <w:p w14:paraId="38A6A337" w14:textId="0E0186BC" w:rsidR="00A81B0C" w:rsidRPr="00B56AA1" w:rsidRDefault="00B56AA1" w:rsidP="00D57113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ada hari ini, </w:t>
      </w:r>
      <w:proofErr w:type="spellStart"/>
      <w:r w:rsidR="00793640">
        <w:rPr>
          <w:b/>
          <w:lang w:val="en-US"/>
        </w:rPr>
        <w:t>Jumat</w:t>
      </w:r>
      <w:proofErr w:type="spellEnd"/>
      <w:r w:rsidR="00793640">
        <w:rPr>
          <w:lang w:val="en-US"/>
        </w:rPr>
        <w:t>,</w:t>
      </w:r>
      <w:r>
        <w:rPr>
          <w:lang w:val="id-ID"/>
        </w:rPr>
        <w:t xml:space="preserve"> </w:t>
      </w:r>
      <w:r w:rsidR="00793640">
        <w:rPr>
          <w:b/>
          <w:lang w:val="en-US"/>
        </w:rPr>
        <w:t>24</w:t>
      </w:r>
      <w:r>
        <w:rPr>
          <w:lang w:val="id-ID"/>
        </w:rPr>
        <w:t xml:space="preserve"> </w:t>
      </w:r>
      <w:r w:rsidR="00793640">
        <w:rPr>
          <w:b/>
          <w:lang w:val="en-US"/>
        </w:rPr>
        <w:t>Mei</w:t>
      </w:r>
      <w:r w:rsidR="00793640">
        <w:rPr>
          <w:lang w:val="id-ID"/>
        </w:rPr>
        <w:t xml:space="preserve"> </w:t>
      </w:r>
      <w:r w:rsidR="00793640">
        <w:rPr>
          <w:b/>
          <w:lang w:val="en-US"/>
        </w:rPr>
        <w:t>2019</w:t>
      </w:r>
      <w:r>
        <w:rPr>
          <w:lang w:val="id-ID"/>
        </w:rPr>
        <w:t xml:space="preserve">, bertempat di </w:t>
      </w:r>
      <w:r w:rsidR="00793640">
        <w:rPr>
          <w:b/>
          <w:lang w:val="en-US"/>
        </w:rPr>
        <w:t xml:space="preserve">SMP </w:t>
      </w:r>
      <w:proofErr w:type="spellStart"/>
      <w:r w:rsidR="00793640">
        <w:rPr>
          <w:b/>
          <w:lang w:val="en-US"/>
        </w:rPr>
        <w:t>Negeri</w:t>
      </w:r>
      <w:proofErr w:type="spellEnd"/>
      <w:r w:rsidR="00793640">
        <w:rPr>
          <w:b/>
          <w:lang w:val="en-US"/>
        </w:rPr>
        <w:t xml:space="preserve"> 7 </w:t>
      </w:r>
      <w:proofErr w:type="spellStart"/>
      <w:r w:rsidR="00793640">
        <w:rPr>
          <w:b/>
          <w:lang w:val="en-US"/>
        </w:rPr>
        <w:t>Garut</w:t>
      </w:r>
      <w:proofErr w:type="spellEnd"/>
      <w:r>
        <w:rPr>
          <w:lang w:val="id-ID"/>
        </w:rPr>
        <w:t>, kami yang bertanda tangan di bawah ini</w:t>
      </w:r>
      <w:r w:rsidR="00931D80">
        <w:rPr>
          <w:lang w:val="id-ID"/>
        </w:rPr>
        <w:t xml:space="preserve"> </w:t>
      </w:r>
      <w:r>
        <w:rPr>
          <w:lang w:val="id-ID"/>
        </w:rPr>
        <w:t>:</w:t>
      </w:r>
    </w:p>
    <w:p w14:paraId="6BD03BA3" w14:textId="77777777" w:rsidR="00A81B0C" w:rsidRDefault="00A81B0C" w:rsidP="00D57113">
      <w:pPr>
        <w:spacing w:after="0" w:line="240" w:lineRule="auto"/>
        <w:jc w:val="both"/>
      </w:pPr>
    </w:p>
    <w:p w14:paraId="2E8CD813" w14:textId="74B338A0" w:rsidR="00B56AA1" w:rsidRDefault="00793640" w:rsidP="00D571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Nama 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>
        <w:rPr>
          <w:lang w:val="en-US"/>
        </w:rPr>
        <w:t>M. Abdul Yusuf H</w:t>
      </w:r>
    </w:p>
    <w:p w14:paraId="6C4A0E1E" w14:textId="68513ACC" w:rsidR="001901BA" w:rsidRPr="00793640" w:rsidRDefault="00B56AA1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>Jabatan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 w:rsidR="001901BA">
        <w:rPr>
          <w:lang w:val="id-ID"/>
        </w:rPr>
        <w:t xml:space="preserve">Ketua Kelompok </w:t>
      </w:r>
      <w:r w:rsidR="00793640" w:rsidRPr="00866D68">
        <w:rPr>
          <w:b/>
          <w:lang w:val="en-US"/>
        </w:rPr>
        <w:t xml:space="preserve">Cloud </w:t>
      </w:r>
      <w:r w:rsidR="00793640">
        <w:rPr>
          <w:b/>
          <w:lang w:val="en-US"/>
        </w:rPr>
        <w:t>4</w:t>
      </w:r>
    </w:p>
    <w:p w14:paraId="700C7E18" w14:textId="77777777" w:rsidR="00B56AA1" w:rsidRDefault="001901BA" w:rsidP="00D57113">
      <w:pPr>
        <w:pStyle w:val="ListParagraph"/>
        <w:spacing w:after="0" w:line="240" w:lineRule="auto"/>
        <w:ind w:left="1440" w:firstLine="720"/>
        <w:jc w:val="both"/>
        <w:rPr>
          <w:lang w:val="id-ID"/>
        </w:rPr>
      </w:pPr>
      <w:r>
        <w:rPr>
          <w:lang w:val="id-ID"/>
        </w:rPr>
        <w:t xml:space="preserve">  </w:t>
      </w:r>
      <w:r w:rsidR="00B56AA1">
        <w:rPr>
          <w:lang w:val="id-ID"/>
        </w:rPr>
        <w:t>Relawan TIK Sekolah Tinggi Teknologi Garut</w:t>
      </w:r>
    </w:p>
    <w:p w14:paraId="2A4E5FD2" w14:textId="77777777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  <w:t xml:space="preserve">: Jalan Mayor Syamsu No. 1 desa Jayaraga </w:t>
      </w:r>
    </w:p>
    <w:p w14:paraId="1BBED3EF" w14:textId="77777777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  <w:t xml:space="preserve">  Kecamatan Tarogong Kidul, kabupaten Garut</w:t>
      </w:r>
    </w:p>
    <w:p w14:paraId="02D526BC" w14:textId="516261A3" w:rsidR="00B56AA1" w:rsidRPr="008F268C" w:rsidRDefault="00B56AA1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>Selanjutnya disebut PIHAK PERTAMA</w:t>
      </w:r>
      <w:r w:rsidR="00D560A6">
        <w:rPr>
          <w:lang w:val="id-ID"/>
        </w:rPr>
        <w:t xml:space="preserve"> selaku pihak yang menerapkan </w:t>
      </w:r>
      <w:proofErr w:type="spellStart"/>
      <w:r w:rsidR="008F268C">
        <w:rPr>
          <w:lang w:val="en-US"/>
        </w:rPr>
        <w:t>konten</w:t>
      </w:r>
      <w:proofErr w:type="spellEnd"/>
    </w:p>
    <w:p w14:paraId="463BA289" w14:textId="6784991F" w:rsidR="00B56AA1" w:rsidRDefault="00793640" w:rsidP="00D571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>Nama</w:t>
      </w:r>
      <w:r>
        <w:rPr>
          <w:lang w:val="id-ID"/>
        </w:rPr>
        <w:tab/>
      </w:r>
      <w:r>
        <w:rPr>
          <w:lang w:val="id-ID"/>
        </w:rPr>
        <w:tab/>
        <w:t>:</w:t>
      </w:r>
      <w:r>
        <w:rPr>
          <w:lang w:val="en-US"/>
        </w:rPr>
        <w:t xml:space="preserve"> </w:t>
      </w:r>
    </w:p>
    <w:p w14:paraId="78D72A00" w14:textId="614F0114" w:rsidR="00B56AA1" w:rsidRPr="00793640" w:rsidRDefault="00793640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>Jabatan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proofErr w:type="spellStart"/>
      <w:r>
        <w:rPr>
          <w:lang w:val="en-US"/>
        </w:rPr>
        <w:t>Kepa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kolah</w:t>
      </w:r>
      <w:bookmarkStart w:id="0" w:name="_GoBack"/>
      <w:bookmarkEnd w:id="0"/>
      <w:proofErr w:type="spellEnd"/>
    </w:p>
    <w:p w14:paraId="717336BC" w14:textId="58C859F5" w:rsidR="00B56AA1" w:rsidRPr="00793640" w:rsidRDefault="00793640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  <w:t>: J</w:t>
      </w:r>
      <w:r>
        <w:rPr>
          <w:lang w:val="en-US"/>
        </w:rPr>
        <w:t xml:space="preserve">l. </w:t>
      </w:r>
      <w:proofErr w:type="spellStart"/>
      <w:r>
        <w:rPr>
          <w:lang w:val="en-US"/>
        </w:rPr>
        <w:t>Margaw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ngkeuyang</w:t>
      </w:r>
      <w:proofErr w:type="spellEnd"/>
    </w:p>
    <w:p w14:paraId="6C07CA7F" w14:textId="62F60810" w:rsidR="00B56AA1" w:rsidRPr="00793640" w:rsidRDefault="00793640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ab/>
      </w:r>
      <w:r>
        <w:rPr>
          <w:lang w:val="id-ID"/>
        </w:rPr>
        <w:tab/>
        <w:t xml:space="preserve">  </w:t>
      </w:r>
      <w:proofErr w:type="spellStart"/>
      <w:r>
        <w:rPr>
          <w:lang w:val="en-US"/>
        </w:rPr>
        <w:t>Garut</w:t>
      </w:r>
      <w:proofErr w:type="spellEnd"/>
      <w:r>
        <w:rPr>
          <w:lang w:val="en-US"/>
        </w:rPr>
        <w:t xml:space="preserve"> Kota</w:t>
      </w:r>
    </w:p>
    <w:p w14:paraId="01F06240" w14:textId="77777777" w:rsidR="00B56AA1" w:rsidRPr="00FD4B31" w:rsidRDefault="00B56AA1" w:rsidP="00D57113">
      <w:pPr>
        <w:pStyle w:val="ListParagraph"/>
        <w:spacing w:after="0" w:line="240" w:lineRule="auto"/>
        <w:jc w:val="both"/>
        <w:rPr>
          <w:lang w:val="en-US"/>
        </w:rPr>
      </w:pPr>
      <w:r>
        <w:rPr>
          <w:lang w:val="id-ID"/>
        </w:rPr>
        <w:t>Selanjutnya disebut PIHAK KEDUA</w:t>
      </w:r>
      <w:r w:rsidR="00D560A6">
        <w:rPr>
          <w:lang w:val="id-ID"/>
        </w:rPr>
        <w:t xml:space="preserve"> selaku pihak yang memanfaatkan </w:t>
      </w:r>
      <w:proofErr w:type="spellStart"/>
      <w:r w:rsidR="00FD4B31">
        <w:rPr>
          <w:lang w:val="en-US"/>
        </w:rPr>
        <w:t>konten</w:t>
      </w:r>
      <w:proofErr w:type="spellEnd"/>
    </w:p>
    <w:p w14:paraId="7DF5EB51" w14:textId="77777777" w:rsidR="00B56AA1" w:rsidRDefault="00B56AA1" w:rsidP="00D57113">
      <w:pPr>
        <w:spacing w:after="0" w:line="240" w:lineRule="auto"/>
        <w:jc w:val="both"/>
      </w:pPr>
    </w:p>
    <w:p w14:paraId="5E5179DD" w14:textId="05E3D7E4" w:rsidR="00D57113" w:rsidRDefault="00931D80" w:rsidP="00D57113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Selanjutnya kami bersepakat menerapkan </w:t>
      </w:r>
      <w:r w:rsidR="00EB568B">
        <w:rPr>
          <w:b/>
          <w:lang w:val="en-US"/>
        </w:rPr>
        <w:t>Movie Maker</w:t>
      </w:r>
      <w:r w:rsidR="00FD4B31">
        <w:rPr>
          <w:b/>
          <w:lang w:val="en-US"/>
        </w:rPr>
        <w:t xml:space="preserve"> </w:t>
      </w:r>
      <w:proofErr w:type="spellStart"/>
      <w:r w:rsidR="00B7307D" w:rsidRPr="00B7307D">
        <w:rPr>
          <w:lang w:val="en-US"/>
        </w:rPr>
        <w:t>sebanyak</w:t>
      </w:r>
      <w:proofErr w:type="spellEnd"/>
      <w:r w:rsidR="00B7307D">
        <w:rPr>
          <w:b/>
          <w:lang w:val="en-US"/>
        </w:rPr>
        <w:t xml:space="preserve"> </w:t>
      </w:r>
      <w:r w:rsidR="00793640">
        <w:rPr>
          <w:b/>
          <w:lang w:val="en-US"/>
        </w:rPr>
        <w:t>1</w:t>
      </w:r>
      <w:r w:rsidR="00B7307D">
        <w:rPr>
          <w:lang w:val="en-US"/>
        </w:rPr>
        <w:t xml:space="preserve"> </w:t>
      </w:r>
      <w:r w:rsidR="00D57113">
        <w:rPr>
          <w:lang w:val="id-ID"/>
        </w:rPr>
        <w:t>dengan ketentuan sebagai berikut :</w:t>
      </w:r>
    </w:p>
    <w:p w14:paraId="76BCF25E" w14:textId="77777777" w:rsidR="00D57113" w:rsidRDefault="00D57113" w:rsidP="00D57113">
      <w:pPr>
        <w:spacing w:after="0" w:line="240" w:lineRule="auto"/>
        <w:jc w:val="both"/>
        <w:rPr>
          <w:lang w:val="id-ID"/>
        </w:rPr>
      </w:pPr>
    </w:p>
    <w:p w14:paraId="49AAED3E" w14:textId="4BAC6E60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 w:rsidRPr="00D57113">
        <w:rPr>
          <w:lang w:val="id-ID"/>
        </w:rPr>
        <w:t xml:space="preserve">PIHAK </w:t>
      </w:r>
      <w:r w:rsidR="00747838">
        <w:rPr>
          <w:lang w:val="id-ID"/>
        </w:rPr>
        <w:t xml:space="preserve">PERTAMA telah menjelaskan </w:t>
      </w:r>
      <w:r>
        <w:rPr>
          <w:lang w:val="id-ID"/>
        </w:rPr>
        <w:t xml:space="preserve">manfaat </w:t>
      </w:r>
      <w:r w:rsidR="00EB568B">
        <w:rPr>
          <w:b/>
          <w:lang w:val="en-US"/>
        </w:rPr>
        <w:t>Movie Maker</w:t>
      </w:r>
      <w:r w:rsidR="00FD4B31">
        <w:rPr>
          <w:b/>
          <w:lang w:val="en-US"/>
        </w:rPr>
        <w:t xml:space="preserve"> </w:t>
      </w:r>
      <w:r w:rsidR="00FE5698">
        <w:rPr>
          <w:lang w:val="id-ID"/>
        </w:rPr>
        <w:t>dan spesifikasi kebutuhan penerapanya</w:t>
      </w:r>
      <w:r w:rsidR="00747838">
        <w:rPr>
          <w:lang w:val="id-ID"/>
        </w:rPr>
        <w:t xml:space="preserve"> kepada PIHAK KEDUA</w:t>
      </w:r>
      <w:r w:rsidR="00FE5698">
        <w:rPr>
          <w:lang w:val="id-ID"/>
        </w:rPr>
        <w:t>;</w:t>
      </w:r>
    </w:p>
    <w:p w14:paraId="3D5C4F59" w14:textId="746F729D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IHAK KEDUA memberikan </w:t>
      </w:r>
      <w:r w:rsidR="001901BA" w:rsidRPr="00D57113">
        <w:rPr>
          <w:lang w:val="id-ID"/>
        </w:rPr>
        <w:t xml:space="preserve">persetujuan </w:t>
      </w:r>
      <w:r>
        <w:rPr>
          <w:lang w:val="id-ID"/>
        </w:rPr>
        <w:t xml:space="preserve">kepada </w:t>
      </w:r>
      <w:r w:rsidR="001901BA" w:rsidRPr="00D57113">
        <w:rPr>
          <w:lang w:val="id-ID"/>
        </w:rPr>
        <w:t xml:space="preserve">PIHAK </w:t>
      </w:r>
      <w:r>
        <w:rPr>
          <w:lang w:val="id-ID"/>
        </w:rPr>
        <w:t xml:space="preserve">PERTAMA untuk menerapkan </w:t>
      </w:r>
      <w:r w:rsidR="00EB568B">
        <w:rPr>
          <w:b/>
          <w:lang w:val="id-ID"/>
        </w:rPr>
        <w:t>Movie Maker</w:t>
      </w:r>
      <w:r>
        <w:rPr>
          <w:lang w:val="id-ID"/>
        </w:rPr>
        <w:t>;</w:t>
      </w:r>
    </w:p>
    <w:p w14:paraId="195CCB6C" w14:textId="46F81A63" w:rsidR="002C6DD8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IHAK PERTAMA </w:t>
      </w:r>
      <w:r w:rsidR="001901BA" w:rsidRPr="00D57113">
        <w:rPr>
          <w:lang w:val="id-ID"/>
        </w:rPr>
        <w:t xml:space="preserve">melatih pengguna </w:t>
      </w:r>
      <w:r w:rsidR="00EB568B">
        <w:rPr>
          <w:b/>
          <w:lang w:val="id-ID"/>
        </w:rPr>
        <w:t>Movie Maker</w:t>
      </w:r>
      <w:r w:rsidR="00FD4B31">
        <w:rPr>
          <w:b/>
          <w:lang w:val="en-US"/>
        </w:rPr>
        <w:t xml:space="preserve"> </w:t>
      </w:r>
      <w:r>
        <w:rPr>
          <w:lang w:val="id-ID"/>
        </w:rPr>
        <w:t>yang ditunjuk oleh PIHAK KEDUA;</w:t>
      </w:r>
    </w:p>
    <w:p w14:paraId="17F4A9A8" w14:textId="5AF90495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emanfaatan </w:t>
      </w:r>
      <w:r w:rsidR="00EB568B">
        <w:rPr>
          <w:b/>
          <w:lang w:val="id-ID"/>
        </w:rPr>
        <w:t>Movie Maker</w:t>
      </w:r>
      <w:r w:rsidR="00FD4B31">
        <w:rPr>
          <w:b/>
          <w:lang w:val="en-US"/>
        </w:rPr>
        <w:t xml:space="preserve"> </w:t>
      </w:r>
      <w:r>
        <w:rPr>
          <w:lang w:val="id-ID"/>
        </w:rPr>
        <w:t>menjadi tanggung jawab penuh PIHAK KEDUA;</w:t>
      </w:r>
    </w:p>
    <w:p w14:paraId="201D4715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</w:p>
    <w:p w14:paraId="1E3CBB2F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Demikian berita acara ini dibuat dan ditandatangani bersama sesuai dengan keadaan sebenarnya. </w:t>
      </w:r>
    </w:p>
    <w:p w14:paraId="1AE5C9A7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64"/>
      </w:tblGrid>
      <w:tr w:rsidR="00AA2F8C" w14:paraId="57E3E994" w14:textId="77777777" w:rsidTr="00A723AE">
        <w:tc>
          <w:tcPr>
            <w:tcW w:w="3963" w:type="dxa"/>
          </w:tcPr>
          <w:p w14:paraId="7C75BB65" w14:textId="77777777" w:rsidR="00AA2F8C" w:rsidRDefault="00AA2F8C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PIHAK KEDUA</w:t>
            </w:r>
          </w:p>
          <w:p w14:paraId="4BA30694" w14:textId="36B3D494" w:rsidR="00AA2F8C" w:rsidRPr="00A45443" w:rsidRDefault="00A45443" w:rsidP="00AA2F8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MP </w:t>
            </w:r>
            <w:proofErr w:type="spellStart"/>
            <w:r>
              <w:rPr>
                <w:lang w:val="en-US"/>
              </w:rPr>
              <w:t>Negeri</w:t>
            </w:r>
            <w:proofErr w:type="spellEnd"/>
            <w:r>
              <w:rPr>
                <w:lang w:val="en-US"/>
              </w:rPr>
              <w:t xml:space="preserve"> 7 </w:t>
            </w:r>
            <w:proofErr w:type="spellStart"/>
            <w:r>
              <w:rPr>
                <w:lang w:val="en-US"/>
              </w:rPr>
              <w:t>Garut</w:t>
            </w:r>
            <w:proofErr w:type="spellEnd"/>
          </w:p>
          <w:p w14:paraId="48404364" w14:textId="2DEBA8CC" w:rsidR="00AA2F8C" w:rsidRPr="00A45443" w:rsidRDefault="003543C4" w:rsidP="00AA2F8C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Kepal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kolah</w:t>
            </w:r>
            <w:proofErr w:type="spellEnd"/>
          </w:p>
          <w:p w14:paraId="6466352F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40132E75" w14:textId="77777777" w:rsidR="00A723AE" w:rsidRDefault="00A723AE" w:rsidP="00AA2F8C">
            <w:pPr>
              <w:jc w:val="center"/>
              <w:rPr>
                <w:lang w:val="id-ID"/>
              </w:rPr>
            </w:pPr>
          </w:p>
          <w:p w14:paraId="3AEA04F0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3ECC3B23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3C058049" w14:textId="139401D5" w:rsidR="00AA2F8C" w:rsidRPr="00A45443" w:rsidRDefault="00D06957" w:rsidP="00AA2F8C">
            <w:pPr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………………………………………..</w:t>
            </w:r>
          </w:p>
        </w:tc>
        <w:tc>
          <w:tcPr>
            <w:tcW w:w="3964" w:type="dxa"/>
          </w:tcPr>
          <w:p w14:paraId="3A1750CE" w14:textId="77777777" w:rsidR="00AA2F8C" w:rsidRDefault="00AA2F8C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PIHAK PERTAMA</w:t>
            </w:r>
          </w:p>
          <w:p w14:paraId="2B83B1F9" w14:textId="77777777" w:rsidR="00AA2F8C" w:rsidRDefault="00AA2F8C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Relawan TIK STT Garut</w:t>
            </w:r>
          </w:p>
          <w:p w14:paraId="764F6DB4" w14:textId="42A327B5" w:rsidR="00AA2F8C" w:rsidRPr="00A45443" w:rsidRDefault="00AA2F8C" w:rsidP="00AA2F8C">
            <w:pPr>
              <w:jc w:val="center"/>
              <w:rPr>
                <w:b/>
                <w:lang w:val="en-US"/>
              </w:rPr>
            </w:pPr>
            <w:r>
              <w:rPr>
                <w:lang w:val="id-ID"/>
              </w:rPr>
              <w:t xml:space="preserve">Ketua Tim </w:t>
            </w:r>
            <w:r w:rsidR="00A45443">
              <w:rPr>
                <w:b/>
                <w:lang w:val="en-US"/>
              </w:rPr>
              <w:t>Cloud 4</w:t>
            </w:r>
          </w:p>
          <w:p w14:paraId="603080D5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3FCB61B1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786F95DE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6BD56C4B" w14:textId="77777777" w:rsidR="00A723AE" w:rsidRDefault="00A723AE" w:rsidP="00AA2F8C">
            <w:pPr>
              <w:jc w:val="center"/>
              <w:rPr>
                <w:b/>
                <w:lang w:val="id-ID"/>
              </w:rPr>
            </w:pPr>
          </w:p>
          <w:p w14:paraId="75A862D1" w14:textId="6D517FD8" w:rsidR="00AA2F8C" w:rsidRPr="00A45443" w:rsidRDefault="0085097D" w:rsidP="00AA2F8C">
            <w:pPr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………………………………………..</w:t>
            </w:r>
          </w:p>
        </w:tc>
      </w:tr>
    </w:tbl>
    <w:p w14:paraId="5D84C421" w14:textId="01065BE4" w:rsidR="00AA2F8C" w:rsidRDefault="00AA2F8C" w:rsidP="00AA2F8C">
      <w:pPr>
        <w:spacing w:after="0" w:line="240" w:lineRule="auto"/>
        <w:jc w:val="both"/>
        <w:rPr>
          <w:lang w:val="id-ID"/>
        </w:rPr>
      </w:pPr>
    </w:p>
    <w:p w14:paraId="6BFFEBA7" w14:textId="48B17D89" w:rsidR="00CA2EE7" w:rsidRDefault="00CA2EE7" w:rsidP="00AA2F8C">
      <w:pPr>
        <w:spacing w:after="0" w:line="240" w:lineRule="auto"/>
        <w:jc w:val="both"/>
        <w:rPr>
          <w:lang w:val="id-ID"/>
        </w:rPr>
      </w:pPr>
    </w:p>
    <w:p w14:paraId="5C29C031" w14:textId="7A0EFC61" w:rsidR="00574375" w:rsidRDefault="00574375" w:rsidP="00AA2F8C">
      <w:pPr>
        <w:spacing w:after="0" w:line="240" w:lineRule="auto"/>
        <w:jc w:val="both"/>
        <w:rPr>
          <w:lang w:val="id-ID"/>
        </w:rPr>
      </w:pPr>
    </w:p>
    <w:p w14:paraId="2BF51E6F" w14:textId="77777777" w:rsidR="008F268C" w:rsidRPr="00AA2F8C" w:rsidRDefault="008F268C" w:rsidP="00AA2F8C">
      <w:pPr>
        <w:spacing w:after="0" w:line="240" w:lineRule="auto"/>
        <w:jc w:val="both"/>
        <w:rPr>
          <w:lang w:val="id-ID"/>
        </w:rPr>
      </w:pPr>
    </w:p>
    <w:p w14:paraId="49651F5F" w14:textId="2ED6AAB8" w:rsidR="00633C9E" w:rsidRPr="00CA2EE7" w:rsidRDefault="00CA2EE7" w:rsidP="00574375">
      <w:pPr>
        <w:spacing w:after="0" w:line="240" w:lineRule="auto"/>
        <w:jc w:val="both"/>
        <w:rPr>
          <w:b/>
          <w:sz w:val="18"/>
        </w:rPr>
      </w:pPr>
      <w:r>
        <w:rPr>
          <w:b/>
          <w:sz w:val="18"/>
        </w:rPr>
        <w:t>CATATAN</w:t>
      </w:r>
    </w:p>
    <w:p w14:paraId="22CA0A86" w14:textId="4FED70C7" w:rsidR="002A5532" w:rsidRDefault="002A5532" w:rsidP="0057437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18"/>
        </w:rPr>
      </w:pPr>
      <w:proofErr w:type="spellStart"/>
      <w:r>
        <w:rPr>
          <w:sz w:val="18"/>
        </w:rPr>
        <w:t>Konten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dapat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berupa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informasi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dalam</w:t>
      </w:r>
      <w:proofErr w:type="spellEnd"/>
      <w:r>
        <w:rPr>
          <w:sz w:val="18"/>
        </w:rPr>
        <w:t xml:space="preserve"> format multimedia </w:t>
      </w:r>
      <w:proofErr w:type="spellStart"/>
      <w:r>
        <w:rPr>
          <w:sz w:val="18"/>
        </w:rPr>
        <w:t>dan</w:t>
      </w:r>
      <w:proofErr w:type="spellEnd"/>
      <w:r>
        <w:rPr>
          <w:sz w:val="18"/>
        </w:rPr>
        <w:t>/</w:t>
      </w:r>
      <w:proofErr w:type="spellStart"/>
      <w:r>
        <w:rPr>
          <w:sz w:val="18"/>
        </w:rPr>
        <w:t>atau</w:t>
      </w:r>
      <w:proofErr w:type="spellEnd"/>
      <w:r>
        <w:rPr>
          <w:sz w:val="18"/>
        </w:rPr>
        <w:t xml:space="preserve"> </w:t>
      </w:r>
      <w:proofErr w:type="spellStart"/>
      <w:r w:rsidR="00C01578">
        <w:rPr>
          <w:sz w:val="18"/>
        </w:rPr>
        <w:t>teknologi</w:t>
      </w:r>
      <w:proofErr w:type="spellEnd"/>
    </w:p>
    <w:p w14:paraId="4771633E" w14:textId="232A2494" w:rsidR="00CA2EE7" w:rsidRPr="00CA2EE7" w:rsidRDefault="00CA2EE7" w:rsidP="0057437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18"/>
        </w:rPr>
      </w:pPr>
      <w:proofErr w:type="spellStart"/>
      <w:r w:rsidRPr="00CA2EE7">
        <w:rPr>
          <w:sz w:val="18"/>
        </w:rPr>
        <w:t>Berit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acar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ditandatangani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oleh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Kooridnator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Relawan</w:t>
      </w:r>
      <w:proofErr w:type="spellEnd"/>
      <w:r w:rsidRPr="00CA2EE7">
        <w:rPr>
          <w:sz w:val="18"/>
        </w:rPr>
        <w:t xml:space="preserve"> TIK </w:t>
      </w:r>
      <w:proofErr w:type="spellStart"/>
      <w:r w:rsidRPr="00CA2EE7">
        <w:rPr>
          <w:sz w:val="18"/>
        </w:rPr>
        <w:t>bil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konten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diterapkan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oleh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banyak</w:t>
      </w:r>
      <w:proofErr w:type="spellEnd"/>
      <w:r w:rsidRPr="00CA2EE7">
        <w:rPr>
          <w:sz w:val="18"/>
        </w:rPr>
        <w:t xml:space="preserve"> orang di </w:t>
      </w:r>
      <w:proofErr w:type="spellStart"/>
      <w:r w:rsidRPr="00CA2EE7">
        <w:rPr>
          <w:sz w:val="18"/>
        </w:rPr>
        <w:t>lingkungan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organisasi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tempat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pelayanan</w:t>
      </w:r>
      <w:proofErr w:type="spellEnd"/>
      <w:r w:rsidRPr="00CA2EE7">
        <w:rPr>
          <w:sz w:val="18"/>
        </w:rPr>
        <w:t>; dan</w:t>
      </w:r>
    </w:p>
    <w:p w14:paraId="28FF358C" w14:textId="76B2D506" w:rsidR="00CA2EE7" w:rsidRPr="00CA2EE7" w:rsidRDefault="00CA2EE7" w:rsidP="0057437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sz w:val="18"/>
        </w:rPr>
      </w:pPr>
      <w:proofErr w:type="spellStart"/>
      <w:r w:rsidRPr="00CA2EE7">
        <w:rPr>
          <w:sz w:val="18"/>
        </w:rPr>
        <w:t>Berit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acar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ditandatangani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oleh</w:t>
      </w:r>
      <w:proofErr w:type="spellEnd"/>
      <w:r w:rsidRPr="00CA2EE7">
        <w:rPr>
          <w:sz w:val="18"/>
        </w:rPr>
        <w:t xml:space="preserve"> orang yang </w:t>
      </w:r>
      <w:proofErr w:type="spellStart"/>
      <w:r w:rsidRPr="00CA2EE7">
        <w:rPr>
          <w:sz w:val="18"/>
        </w:rPr>
        <w:t>dilayani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bil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jumlahny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hanya</w:t>
      </w:r>
      <w:proofErr w:type="spellEnd"/>
      <w:r w:rsidRPr="00CA2EE7">
        <w:rPr>
          <w:sz w:val="18"/>
        </w:rPr>
        <w:t xml:space="preserve"> </w:t>
      </w:r>
      <w:proofErr w:type="spellStart"/>
      <w:r w:rsidRPr="00CA2EE7">
        <w:rPr>
          <w:sz w:val="18"/>
        </w:rPr>
        <w:t>satu</w:t>
      </w:r>
      <w:proofErr w:type="spellEnd"/>
      <w:r w:rsidRPr="00CA2EE7">
        <w:rPr>
          <w:sz w:val="18"/>
        </w:rPr>
        <w:t>.</w:t>
      </w:r>
    </w:p>
    <w:sectPr w:rsidR="00CA2EE7" w:rsidRPr="00CA2EE7" w:rsidSect="00CF25C9">
      <w:headerReference w:type="default" r:id="rId8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F13D3E" w14:textId="77777777" w:rsidR="00FC4D25" w:rsidRDefault="00FC4D25" w:rsidP="0069038E">
      <w:pPr>
        <w:spacing w:after="0" w:line="240" w:lineRule="auto"/>
      </w:pPr>
      <w:r>
        <w:separator/>
      </w:r>
    </w:p>
  </w:endnote>
  <w:endnote w:type="continuationSeparator" w:id="0">
    <w:p w14:paraId="30FB90F6" w14:textId="77777777" w:rsidR="00FC4D25" w:rsidRDefault="00FC4D25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AA35D9" w14:textId="77777777" w:rsidR="00FC4D25" w:rsidRDefault="00FC4D25" w:rsidP="0069038E">
      <w:pPr>
        <w:spacing w:after="0" w:line="240" w:lineRule="auto"/>
      </w:pPr>
      <w:r>
        <w:separator/>
      </w:r>
    </w:p>
  </w:footnote>
  <w:footnote w:type="continuationSeparator" w:id="0">
    <w:p w14:paraId="0C4E84A8" w14:textId="77777777" w:rsidR="00FC4D25" w:rsidRDefault="00FC4D25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53"/>
      <w:gridCol w:w="5396"/>
      <w:gridCol w:w="1304"/>
    </w:tblGrid>
    <w:tr w:rsidR="00AE55D8" w14:paraId="4C083CE9" w14:textId="77777777" w:rsidTr="00357245">
      <w:tc>
        <w:tcPr>
          <w:tcW w:w="891" w:type="pct"/>
        </w:tcPr>
        <w:p w14:paraId="74022320" w14:textId="77777777" w:rsidR="00AE55D8" w:rsidRDefault="00AE55D8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14291231" wp14:editId="06AB9189">
                <wp:extent cx="720000" cy="720000"/>
                <wp:effectExtent l="0" t="0" r="4445" b="4445"/>
                <wp:docPr id="26" name="Picture 2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08" w:type="pct"/>
          <w:vAlign w:val="center"/>
        </w:tcPr>
        <w:p w14:paraId="110A7F9C" w14:textId="4DEDEF75" w:rsidR="00F73323" w:rsidRPr="00BE5B02" w:rsidRDefault="00CD668F" w:rsidP="00F73323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F73323">
            <w:rPr>
              <w:b/>
            </w:rPr>
            <w:t>TEKNOLOGI INFORMASI DAN KOMUNIKASI</w:t>
          </w:r>
        </w:p>
        <w:p w14:paraId="5ACE363F" w14:textId="64B2BD54" w:rsidR="00CD668F" w:rsidRDefault="00CD668F" w:rsidP="00CD668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34040008" w14:textId="77777777" w:rsidR="00CD668F" w:rsidRDefault="00CD668F" w:rsidP="00CD668F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800" w:type="pct"/>
        </w:tcPr>
        <w:p w14:paraId="1881F106" w14:textId="77777777" w:rsidR="00AE55D8" w:rsidRDefault="00CC4FDC" w:rsidP="00CC4FDC">
          <w:pPr>
            <w:pStyle w:val="Header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7EFADCED" wp14:editId="78FA7E15">
                <wp:extent cx="627145" cy="720000"/>
                <wp:effectExtent l="0" t="0" r="1905" b="4445"/>
                <wp:docPr id="27" name="Picture 27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315864A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D1"/>
    <w:multiLevelType w:val="hybridMultilevel"/>
    <w:tmpl w:val="8432FF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361FF7"/>
    <w:multiLevelType w:val="hybridMultilevel"/>
    <w:tmpl w:val="8432FF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664545"/>
    <w:multiLevelType w:val="hybridMultilevel"/>
    <w:tmpl w:val="78E2E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rYwMDIxNDYyMjdX0lEKTi0uzszPAykwrwUA7zxIMiwAAAA="/>
  </w:docVars>
  <w:rsids>
    <w:rsidRoot w:val="009E73DB"/>
    <w:rsid w:val="00000081"/>
    <w:rsid w:val="000041F5"/>
    <w:rsid w:val="00006298"/>
    <w:rsid w:val="0000722E"/>
    <w:rsid w:val="00025897"/>
    <w:rsid w:val="000534CF"/>
    <w:rsid w:val="0006093F"/>
    <w:rsid w:val="000645D6"/>
    <w:rsid w:val="00090CFF"/>
    <w:rsid w:val="00094DBE"/>
    <w:rsid w:val="000A5EA8"/>
    <w:rsid w:val="000B1200"/>
    <w:rsid w:val="000C2886"/>
    <w:rsid w:val="000D3A32"/>
    <w:rsid w:val="000D4BCE"/>
    <w:rsid w:val="000E7228"/>
    <w:rsid w:val="001038DE"/>
    <w:rsid w:val="001117B6"/>
    <w:rsid w:val="00112E6F"/>
    <w:rsid w:val="00123D97"/>
    <w:rsid w:val="0013102A"/>
    <w:rsid w:val="00134211"/>
    <w:rsid w:val="00142D6F"/>
    <w:rsid w:val="00142E98"/>
    <w:rsid w:val="00143E4D"/>
    <w:rsid w:val="00144982"/>
    <w:rsid w:val="00154514"/>
    <w:rsid w:val="00167FCE"/>
    <w:rsid w:val="00184B5B"/>
    <w:rsid w:val="001901BA"/>
    <w:rsid w:val="001C2661"/>
    <w:rsid w:val="001E2732"/>
    <w:rsid w:val="001E2945"/>
    <w:rsid w:val="001E2B1D"/>
    <w:rsid w:val="001F1326"/>
    <w:rsid w:val="002221C9"/>
    <w:rsid w:val="002342AF"/>
    <w:rsid w:val="00265316"/>
    <w:rsid w:val="00267F8F"/>
    <w:rsid w:val="00294F32"/>
    <w:rsid w:val="002A5532"/>
    <w:rsid w:val="002A7AE1"/>
    <w:rsid w:val="002C6DD8"/>
    <w:rsid w:val="002D322A"/>
    <w:rsid w:val="00312B71"/>
    <w:rsid w:val="0031402A"/>
    <w:rsid w:val="003543C4"/>
    <w:rsid w:val="00357245"/>
    <w:rsid w:val="00360F93"/>
    <w:rsid w:val="00380360"/>
    <w:rsid w:val="00382F62"/>
    <w:rsid w:val="003C4DD1"/>
    <w:rsid w:val="003E156E"/>
    <w:rsid w:val="003F5390"/>
    <w:rsid w:val="004123F2"/>
    <w:rsid w:val="004152A8"/>
    <w:rsid w:val="00421DB6"/>
    <w:rsid w:val="00423F82"/>
    <w:rsid w:val="004261E2"/>
    <w:rsid w:val="004370D7"/>
    <w:rsid w:val="004542D4"/>
    <w:rsid w:val="004639E5"/>
    <w:rsid w:val="004871BC"/>
    <w:rsid w:val="00494A19"/>
    <w:rsid w:val="0049627E"/>
    <w:rsid w:val="004A434C"/>
    <w:rsid w:val="004A6F5C"/>
    <w:rsid w:val="004B478D"/>
    <w:rsid w:val="004C1EF4"/>
    <w:rsid w:val="004F6B58"/>
    <w:rsid w:val="00504B07"/>
    <w:rsid w:val="00522A26"/>
    <w:rsid w:val="00527AB0"/>
    <w:rsid w:val="00534BFE"/>
    <w:rsid w:val="00540C22"/>
    <w:rsid w:val="005431FA"/>
    <w:rsid w:val="00555DA4"/>
    <w:rsid w:val="0056421A"/>
    <w:rsid w:val="00566EF9"/>
    <w:rsid w:val="00570482"/>
    <w:rsid w:val="00570742"/>
    <w:rsid w:val="00574375"/>
    <w:rsid w:val="00596109"/>
    <w:rsid w:val="005A6AC9"/>
    <w:rsid w:val="005B4095"/>
    <w:rsid w:val="005B7C7E"/>
    <w:rsid w:val="005C5028"/>
    <w:rsid w:val="005C5AD6"/>
    <w:rsid w:val="005D205E"/>
    <w:rsid w:val="005E5740"/>
    <w:rsid w:val="006055EC"/>
    <w:rsid w:val="0061165A"/>
    <w:rsid w:val="0062125B"/>
    <w:rsid w:val="00633C9E"/>
    <w:rsid w:val="00640A22"/>
    <w:rsid w:val="00646C86"/>
    <w:rsid w:val="00672E27"/>
    <w:rsid w:val="006751A8"/>
    <w:rsid w:val="0067715D"/>
    <w:rsid w:val="0069038E"/>
    <w:rsid w:val="00694974"/>
    <w:rsid w:val="006A0666"/>
    <w:rsid w:val="006B1282"/>
    <w:rsid w:val="006B3862"/>
    <w:rsid w:val="006F006E"/>
    <w:rsid w:val="00700889"/>
    <w:rsid w:val="00706336"/>
    <w:rsid w:val="0073006C"/>
    <w:rsid w:val="00747838"/>
    <w:rsid w:val="00774D30"/>
    <w:rsid w:val="007753DB"/>
    <w:rsid w:val="00793640"/>
    <w:rsid w:val="007977E6"/>
    <w:rsid w:val="007A4C3D"/>
    <w:rsid w:val="007B29DE"/>
    <w:rsid w:val="007C2BB7"/>
    <w:rsid w:val="007C5814"/>
    <w:rsid w:val="007C75B5"/>
    <w:rsid w:val="007D04F2"/>
    <w:rsid w:val="007E2271"/>
    <w:rsid w:val="007E4F9D"/>
    <w:rsid w:val="007F5D0D"/>
    <w:rsid w:val="008064C1"/>
    <w:rsid w:val="00832212"/>
    <w:rsid w:val="00845DB9"/>
    <w:rsid w:val="0085097D"/>
    <w:rsid w:val="00866D68"/>
    <w:rsid w:val="00867188"/>
    <w:rsid w:val="0087649D"/>
    <w:rsid w:val="008871F2"/>
    <w:rsid w:val="008A3CBA"/>
    <w:rsid w:val="008D01AE"/>
    <w:rsid w:val="008F268C"/>
    <w:rsid w:val="0091449C"/>
    <w:rsid w:val="00931D80"/>
    <w:rsid w:val="0093526D"/>
    <w:rsid w:val="0094635C"/>
    <w:rsid w:val="009549ED"/>
    <w:rsid w:val="00983485"/>
    <w:rsid w:val="009B72ED"/>
    <w:rsid w:val="009C16A5"/>
    <w:rsid w:val="009C79DB"/>
    <w:rsid w:val="009E73DB"/>
    <w:rsid w:val="009F5F17"/>
    <w:rsid w:val="00A2588F"/>
    <w:rsid w:val="00A45443"/>
    <w:rsid w:val="00A50B4E"/>
    <w:rsid w:val="00A50E78"/>
    <w:rsid w:val="00A6178C"/>
    <w:rsid w:val="00A723AE"/>
    <w:rsid w:val="00A8023C"/>
    <w:rsid w:val="00A81B0C"/>
    <w:rsid w:val="00A838D0"/>
    <w:rsid w:val="00A9363E"/>
    <w:rsid w:val="00AA1BE5"/>
    <w:rsid w:val="00AA2F8C"/>
    <w:rsid w:val="00AB27C2"/>
    <w:rsid w:val="00AC7961"/>
    <w:rsid w:val="00AE0232"/>
    <w:rsid w:val="00AE55D8"/>
    <w:rsid w:val="00B1016E"/>
    <w:rsid w:val="00B14D36"/>
    <w:rsid w:val="00B2659B"/>
    <w:rsid w:val="00B409BB"/>
    <w:rsid w:val="00B56A86"/>
    <w:rsid w:val="00B56AA1"/>
    <w:rsid w:val="00B62732"/>
    <w:rsid w:val="00B7307D"/>
    <w:rsid w:val="00B814C8"/>
    <w:rsid w:val="00B81EE3"/>
    <w:rsid w:val="00BA18C6"/>
    <w:rsid w:val="00BA2CD4"/>
    <w:rsid w:val="00BE5B02"/>
    <w:rsid w:val="00C01578"/>
    <w:rsid w:val="00C01A4C"/>
    <w:rsid w:val="00C257A0"/>
    <w:rsid w:val="00C4743E"/>
    <w:rsid w:val="00C85A14"/>
    <w:rsid w:val="00CA2EE7"/>
    <w:rsid w:val="00CC2A18"/>
    <w:rsid w:val="00CC4FDC"/>
    <w:rsid w:val="00CD5AC0"/>
    <w:rsid w:val="00CD668F"/>
    <w:rsid w:val="00CD7A0C"/>
    <w:rsid w:val="00CE379B"/>
    <w:rsid w:val="00CE48DA"/>
    <w:rsid w:val="00CF25C9"/>
    <w:rsid w:val="00D06957"/>
    <w:rsid w:val="00D13AF2"/>
    <w:rsid w:val="00D1444F"/>
    <w:rsid w:val="00D25A57"/>
    <w:rsid w:val="00D51C85"/>
    <w:rsid w:val="00D560A6"/>
    <w:rsid w:val="00D57113"/>
    <w:rsid w:val="00DC22E1"/>
    <w:rsid w:val="00DC4D9B"/>
    <w:rsid w:val="00DC5CBD"/>
    <w:rsid w:val="00DD580A"/>
    <w:rsid w:val="00DE0F15"/>
    <w:rsid w:val="00DF7E52"/>
    <w:rsid w:val="00E16F1A"/>
    <w:rsid w:val="00E2678F"/>
    <w:rsid w:val="00E4622A"/>
    <w:rsid w:val="00E5096A"/>
    <w:rsid w:val="00E55341"/>
    <w:rsid w:val="00E55496"/>
    <w:rsid w:val="00E621FA"/>
    <w:rsid w:val="00E677B9"/>
    <w:rsid w:val="00E76BCB"/>
    <w:rsid w:val="00E81939"/>
    <w:rsid w:val="00EA0E86"/>
    <w:rsid w:val="00EA2663"/>
    <w:rsid w:val="00EA2E09"/>
    <w:rsid w:val="00EB35CB"/>
    <w:rsid w:val="00EB568B"/>
    <w:rsid w:val="00EE7E31"/>
    <w:rsid w:val="00F00333"/>
    <w:rsid w:val="00F223B4"/>
    <w:rsid w:val="00F2636E"/>
    <w:rsid w:val="00F355DB"/>
    <w:rsid w:val="00F50E8E"/>
    <w:rsid w:val="00F72B8D"/>
    <w:rsid w:val="00F73323"/>
    <w:rsid w:val="00F82F90"/>
    <w:rsid w:val="00FA6EC3"/>
    <w:rsid w:val="00FB0D0D"/>
    <w:rsid w:val="00FB1A98"/>
    <w:rsid w:val="00FB3B33"/>
    <w:rsid w:val="00FB627D"/>
    <w:rsid w:val="00FC2256"/>
    <w:rsid w:val="00FC23F2"/>
    <w:rsid w:val="00FC4D25"/>
    <w:rsid w:val="00FD05EA"/>
    <w:rsid w:val="00FD3F96"/>
    <w:rsid w:val="00FD4B31"/>
    <w:rsid w:val="00FD5628"/>
    <w:rsid w:val="00FE5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718E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A454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4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A454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544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Windows User</cp:lastModifiedBy>
  <cp:revision>235</cp:revision>
  <cp:lastPrinted>2019-06-14T20:40:00Z</cp:lastPrinted>
  <dcterms:created xsi:type="dcterms:W3CDTF">2018-11-03T15:50:00Z</dcterms:created>
  <dcterms:modified xsi:type="dcterms:W3CDTF">2019-06-14T20:42:00Z</dcterms:modified>
</cp:coreProperties>
</file>